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c612e5</w:t>
        </w:r>
      </w:hyperlink>
      <w:r>
        <w:t xml:space="preserve"> </w:t>
      </w:r>
      <w:r>
        <w:t xml:space="preserve">on January 31,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January 29,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11a05605d3713c6d1f1197e4c9e9de15bf2ecc80/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29,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January 29,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January 29,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January 29,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11a05605d3713c6d1f1197e4c9e9de15bf2ecc80/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29,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2">
        <w:r>
          <w:rPr>
            <w:rStyle w:val="Hyperlink"/>
          </w:rPr>
          <w:t xml:space="preserve">Application of Traditional Vaccine Development Strategies to SARS-CoV-2</w:t>
        </w:r>
      </w:hyperlink>
      <w:r>
        <w:t xml:space="preserve">. 2208.08907arXiv. arXiv.</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9c612e5f68aafa0cef8d8a8508ac70c558eba3a6"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c612e5f68aafa0cef8d8a8508ac70c558eba3a6/" TargetMode="External" /><Relationship Type="http://schemas.openxmlformats.org/officeDocument/2006/relationships/hyperlink" Id="rId22" Target="https://greenelab.github.io/covid19-review/v/9c612e5f68aafa0cef8d8a8508ac70c558eba3a6/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9c612e5f68aafa0cef8d8a8508ac70c558eba3a6"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c612e5f68aafa0cef8d8a8508ac70c558eba3a6/" TargetMode="External" /><Relationship Type="http://schemas.openxmlformats.org/officeDocument/2006/relationships/hyperlink" Id="rId22" Target="https://greenelab.github.io/covid19-review/v/9c612e5f68aafa0cef8d8a8508ac70c558eba3a6/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1-31T16:25:00Z</dcterms:created>
  <dcterms:modified xsi:type="dcterms:W3CDTF">2023-01-3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